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D0CDCD" w14:textId="39B638E4" w:rsidR="00C0065A" w:rsidRPr="00252F15" w:rsidRDefault="00C0065A" w:rsidP="00EB3232">
      <w:pPr>
        <w:pStyle w:val="Standard"/>
        <w:rPr>
          <w:rFonts w:ascii="Times New Roman" w:eastAsia="Calibri" w:hAnsi="Times New Roman" w:cs="Times New Roman"/>
          <w:b/>
          <w:sz w:val="28"/>
          <w:szCs w:val="28"/>
          <w:u w:val="single"/>
        </w:rPr>
      </w:pPr>
    </w:p>
    <w:p w14:paraId="5DB4EE7A" w14:textId="585DF641" w:rsidR="000005F0" w:rsidRDefault="00612600" w:rsidP="000005F0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Description</w:t>
      </w:r>
      <w:r w:rsidR="000005F0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06E1C2F7" w14:textId="5315E8CD" w:rsidR="00252F15" w:rsidRDefault="00081D4E" w:rsidP="00252F15">
      <w:pPr>
        <w:pStyle w:val="Standard"/>
        <w:ind w:left="720"/>
        <w:rPr>
          <w:rFonts w:ascii="Times New Roman" w:eastAsia="Cambria" w:hAnsi="Times New Roman" w:cs="Times New Roman"/>
        </w:rPr>
      </w:pPr>
      <w:r w:rsidRPr="00081D4E">
        <w:rPr>
          <w:rFonts w:ascii="Times New Roman" w:eastAsia="Cambria" w:hAnsi="Times New Roman" w:cs="Times New Roman"/>
        </w:rPr>
        <w:t>In this project I characterized whether a person is diabetic or not the given dataset has various features that tells if a patient is diabetic or not to do this, I implemented a perceptron model for binary classification using a simple training function with a specified accuracy target. It uses 10-fold cross-validation to evaluate the model's performance on different subsets of the dataset. The perceptron is trained iteratively, adjusting weights based on errors, until a specified number of iterations or until the model achieves perfect accuracy. Additionally, it includes a function to plot confusion matrices for each fold, providing insights into the model's performance.</w:t>
      </w:r>
    </w:p>
    <w:p w14:paraId="73CBCCF2" w14:textId="77777777" w:rsidR="00081D4E" w:rsidRDefault="00081D4E" w:rsidP="00252F15">
      <w:pPr>
        <w:pStyle w:val="Standard"/>
        <w:ind w:left="720"/>
        <w:rPr>
          <w:rFonts w:ascii="Times New Roman" w:eastAsia="Cambria" w:hAnsi="Times New Roman" w:cs="Times New Roman"/>
        </w:rPr>
      </w:pPr>
    </w:p>
    <w:p w14:paraId="1BD05BC3" w14:textId="77777777" w:rsid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r w:rsidRPr="00252F15">
        <w:rPr>
          <w:rFonts w:ascii="Times New Roman" w:eastAsia="Cambria" w:hAnsi="Times New Roman" w:cs="Times New Roman"/>
          <w:b/>
          <w:bCs/>
          <w:u w:val="single"/>
        </w:rPr>
        <w:t>perceptron:</w:t>
      </w:r>
      <w:r w:rsidRPr="00252F15">
        <w:rPr>
          <w:rFonts w:ascii="Times New Roman" w:eastAsia="Cambria" w:hAnsi="Times New Roman" w:cs="Times New Roman"/>
        </w:rPr>
        <w:t xml:space="preserve"> </w:t>
      </w:r>
    </w:p>
    <w:p w14:paraId="159B5027" w14:textId="665AA68D" w:rsidR="00252F15" w:rsidRP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r w:rsidRPr="00252F15">
        <w:rPr>
          <w:rFonts w:ascii="Times New Roman" w:eastAsia="Cambria" w:hAnsi="Times New Roman" w:cs="Times New Roman"/>
        </w:rPr>
        <w:t>Implements the perceptron training algorithm with a specified number of iterations</w:t>
      </w:r>
      <w:r>
        <w:rPr>
          <w:rFonts w:ascii="Times New Roman" w:eastAsia="Cambria" w:hAnsi="Times New Roman" w:cs="Times New Roman"/>
        </w:rPr>
        <w:t xml:space="preserve"> (100)</w:t>
      </w:r>
      <w:r w:rsidRPr="00252F15">
        <w:rPr>
          <w:rFonts w:ascii="Times New Roman" w:eastAsia="Cambria" w:hAnsi="Times New Roman" w:cs="Times New Roman"/>
        </w:rPr>
        <w:t xml:space="preserve"> and learning rate</w:t>
      </w:r>
      <w:r>
        <w:rPr>
          <w:rFonts w:ascii="Times New Roman" w:eastAsia="Cambria" w:hAnsi="Times New Roman" w:cs="Times New Roman"/>
        </w:rPr>
        <w:t xml:space="preserve"> (0.1)</w:t>
      </w:r>
      <w:r w:rsidRPr="00252F15">
        <w:rPr>
          <w:rFonts w:ascii="Times New Roman" w:eastAsia="Cambria" w:hAnsi="Times New Roman" w:cs="Times New Roman"/>
        </w:rPr>
        <w:t>.</w:t>
      </w:r>
    </w:p>
    <w:p w14:paraId="025EB4C0" w14:textId="77777777" w:rsidR="00252F15" w:rsidRP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</w:p>
    <w:p w14:paraId="5D00D779" w14:textId="77777777" w:rsid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proofErr w:type="spellStart"/>
      <w:r w:rsidRPr="00252F15">
        <w:rPr>
          <w:rFonts w:ascii="Times New Roman" w:eastAsia="Cambria" w:hAnsi="Times New Roman" w:cs="Times New Roman"/>
          <w:b/>
          <w:bCs/>
          <w:u w:val="single"/>
        </w:rPr>
        <w:t>train_perceptron</w:t>
      </w:r>
      <w:proofErr w:type="spellEnd"/>
      <w:r w:rsidRPr="00252F15">
        <w:rPr>
          <w:rFonts w:ascii="Times New Roman" w:eastAsia="Cambria" w:hAnsi="Times New Roman" w:cs="Times New Roman"/>
          <w:b/>
          <w:bCs/>
          <w:u w:val="single"/>
        </w:rPr>
        <w:t>:</w:t>
      </w:r>
      <w:r w:rsidRPr="00252F15">
        <w:rPr>
          <w:rFonts w:ascii="Times New Roman" w:eastAsia="Cambria" w:hAnsi="Times New Roman" w:cs="Times New Roman"/>
        </w:rPr>
        <w:t xml:space="preserve"> </w:t>
      </w:r>
    </w:p>
    <w:p w14:paraId="0648CF4B" w14:textId="5136E6E0" w:rsidR="00252F15" w:rsidRP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r w:rsidRPr="00252F15">
        <w:rPr>
          <w:rFonts w:ascii="Times New Roman" w:eastAsia="Cambria" w:hAnsi="Times New Roman" w:cs="Times New Roman"/>
        </w:rPr>
        <w:t xml:space="preserve">Uses the perceptron function for training, iteratively updating weights until a target </w:t>
      </w:r>
      <w:r w:rsidR="00D656A7" w:rsidRPr="00252F15">
        <w:rPr>
          <w:rFonts w:ascii="Times New Roman" w:eastAsia="Cambria" w:hAnsi="Times New Roman" w:cs="Times New Roman"/>
        </w:rPr>
        <w:t>accuracy</w:t>
      </w:r>
      <w:r w:rsidR="00D656A7">
        <w:rPr>
          <w:rFonts w:ascii="Times New Roman" w:eastAsia="Cambria" w:hAnsi="Times New Roman" w:cs="Times New Roman"/>
        </w:rPr>
        <w:t xml:space="preserve"> (0.75)</w:t>
      </w:r>
      <w:r w:rsidRPr="00252F15">
        <w:rPr>
          <w:rFonts w:ascii="Times New Roman" w:eastAsia="Cambria" w:hAnsi="Times New Roman" w:cs="Times New Roman"/>
        </w:rPr>
        <w:t xml:space="preserve"> </w:t>
      </w:r>
      <w:r w:rsidR="00D656A7">
        <w:rPr>
          <w:rFonts w:ascii="Times New Roman" w:eastAsia="Cambria" w:hAnsi="Times New Roman" w:cs="Times New Roman"/>
        </w:rPr>
        <w:t xml:space="preserve">or more </w:t>
      </w:r>
      <w:r w:rsidRPr="00252F15">
        <w:rPr>
          <w:rFonts w:ascii="Times New Roman" w:eastAsia="Cambria" w:hAnsi="Times New Roman" w:cs="Times New Roman"/>
        </w:rPr>
        <w:t>is reached. It also evaluates the accuracy on a test set.</w:t>
      </w:r>
    </w:p>
    <w:p w14:paraId="324523CD" w14:textId="77777777" w:rsidR="00252F15" w:rsidRP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</w:p>
    <w:p w14:paraId="4E933F48" w14:textId="77777777" w:rsidR="00252F15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proofErr w:type="spellStart"/>
      <w:r w:rsidRPr="00252F15">
        <w:rPr>
          <w:rFonts w:ascii="Times New Roman" w:eastAsia="Cambria" w:hAnsi="Times New Roman" w:cs="Times New Roman"/>
          <w:b/>
          <w:bCs/>
          <w:u w:val="single"/>
        </w:rPr>
        <w:t>plot_confusion_matrix</w:t>
      </w:r>
      <w:proofErr w:type="spellEnd"/>
      <w:r w:rsidRPr="00252F15">
        <w:rPr>
          <w:rFonts w:ascii="Times New Roman" w:eastAsia="Cambria" w:hAnsi="Times New Roman" w:cs="Times New Roman"/>
          <w:b/>
          <w:bCs/>
          <w:u w:val="single"/>
        </w:rPr>
        <w:t>:</w:t>
      </w:r>
      <w:r w:rsidRPr="00252F15">
        <w:rPr>
          <w:rFonts w:ascii="Times New Roman" w:eastAsia="Cambria" w:hAnsi="Times New Roman" w:cs="Times New Roman"/>
        </w:rPr>
        <w:t xml:space="preserve"> </w:t>
      </w:r>
    </w:p>
    <w:p w14:paraId="29716DCD" w14:textId="7F8E0CF6" w:rsidR="00252F15" w:rsidRPr="00612600" w:rsidRDefault="00252F15" w:rsidP="00252F15">
      <w:pPr>
        <w:pStyle w:val="Standard"/>
        <w:ind w:left="720"/>
        <w:rPr>
          <w:rFonts w:ascii="Times New Roman" w:eastAsia="Cambria" w:hAnsi="Times New Roman" w:cs="Times New Roman"/>
        </w:rPr>
      </w:pPr>
      <w:r w:rsidRPr="00252F15">
        <w:rPr>
          <w:rFonts w:ascii="Times New Roman" w:eastAsia="Cambria" w:hAnsi="Times New Roman" w:cs="Times New Roman"/>
        </w:rPr>
        <w:t>Generates and displays a confusion matrix heatmap for visualizing the model's performance on the test set.</w:t>
      </w:r>
    </w:p>
    <w:p w14:paraId="761FC9EB" w14:textId="506DD509" w:rsidR="00AF677E" w:rsidRDefault="00AF677E" w:rsidP="000005F0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Code:</w:t>
      </w:r>
    </w:p>
    <w:p w14:paraId="72007A1F" w14:textId="77777777" w:rsidR="00AF677E" w:rsidRDefault="00AF677E" w:rsidP="000005F0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B0CE466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py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as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np</w:t>
      </w:r>
    </w:p>
    <w:p w14:paraId="78A2F551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pandas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as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pd</w:t>
      </w:r>
    </w:p>
    <w:p w14:paraId="1EAA2395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rom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klearn.metric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onfusion_matrix</w:t>
      </w:r>
      <w:proofErr w:type="spellEnd"/>
    </w:p>
    <w:p w14:paraId="0023C80D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matplotlib.pyplo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as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t</w:t>
      </w:r>
      <w:proofErr w:type="spellEnd"/>
    </w:p>
    <w:p w14:paraId="77BE41A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eaborn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as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ns</w:t>
      </w:r>
      <w:proofErr w:type="spellEnd"/>
    </w:p>
    <w:p w14:paraId="58EAC1CC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rom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klearn.model_selectio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rain_test_split</w:t>
      </w:r>
      <w:proofErr w:type="spellEnd"/>
    </w:p>
    <w:p w14:paraId="411994A3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rom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klearn.metric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accuracy_score</w:t>
      </w:r>
      <w:proofErr w:type="spellEnd"/>
    </w:p>
    <w:p w14:paraId="0D680FC7" w14:textId="15DCF84E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rom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klearn.model_selectio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mport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KFold</w:t>
      </w:r>
      <w:proofErr w:type="spellEnd"/>
    </w:p>
    <w:p w14:paraId="6625B9A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PK"/>
        </w:rPr>
      </w:pPr>
    </w:p>
    <w:p w14:paraId="6C32019C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44B1348D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de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perceptro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X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Y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num_iteration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0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learning_rate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.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:</w:t>
      </w:r>
    </w:p>
    <w:p w14:paraId="5D39D490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sample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feature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.shape</w:t>
      </w:r>
      <w:proofErr w:type="spellEnd"/>
    </w:p>
    <w:p w14:paraId="0E9C7095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weights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zero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feature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2297B68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314348CB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iter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rang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iteration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:</w:t>
      </w:r>
    </w:p>
    <w:p w14:paraId="7D4C5A1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errors = 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]</w:t>
      </w:r>
    </w:p>
    <w:p w14:paraId="752986C9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id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ample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enumerat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:</w:t>
      </w:r>
    </w:p>
    <w:p w14:paraId="5524CA39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            c = Y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id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7F6EDAA0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            f = sample</w:t>
      </w:r>
    </w:p>
    <w:p w14:paraId="5AC617D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7C8EA7A4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weighted_sum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np.do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f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07C2326C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lastRenderedPageBreak/>
        <w:t xml:space="preserve">            output 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weighted_sum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&gt;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else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</w:p>
    <w:p w14:paraId="401505D1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errors.append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 - outpu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018CFFB1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1939D7D5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    weights +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learning_rate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* error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-1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* f</w:t>
      </w:r>
    </w:p>
    <w:p w14:paraId="5B19D880" w14:textId="77777777" w:rsidR="00612600" w:rsidRPr="00612600" w:rsidRDefault="00612600" w:rsidP="00612600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09938ED7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all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error =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error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error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:</w:t>
      </w:r>
    </w:p>
    <w:p w14:paraId="7CDB9249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break</w:t>
      </w:r>
    </w:p>
    <w:p w14:paraId="0E8805F7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1359898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retur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</w:p>
    <w:p w14:paraId="6CFEE89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0A2E1186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de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train_perceptro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Y_trai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target_accuracy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.75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num_iteration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0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learning_rate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.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:</w:t>
      </w:r>
    </w:p>
    <w:p w14:paraId="2462F05D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column_stack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zero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le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)])</w:t>
      </w:r>
    </w:p>
    <w:p w14:paraId="02ABD97C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column_stack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zero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le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)])</w:t>
      </w:r>
    </w:p>
    <w:p w14:paraId="15C3184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    weights = perceptron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iteration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learning_rat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78873867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predictions = 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np.do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ampl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&gt;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else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ample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768BCBBD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6C14097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accuracy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accuracy_scor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prediction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57BC2B84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68DE4895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6AA94F"/>
          <w:sz w:val="21"/>
          <w:szCs w:val="21"/>
          <w:lang w:val="en-PK" w:eastAsia="en-PK"/>
        </w:rPr>
        <w:t># Repeat until the training accuracy is achieved</w:t>
      </w:r>
    </w:p>
    <w:p w14:paraId="32936FF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while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accuracy &lt;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arget_accuracy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:</w:t>
      </w:r>
    </w:p>
    <w:p w14:paraId="5D3B4FE3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        weights = perceptron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um_iteration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learning_rat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4774ACA7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predictions = 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np.do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ampl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&gt;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else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ample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62105FCD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    accuracy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accuracy_scor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prediction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29383336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retur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accuracy</w:t>
      </w:r>
    </w:p>
    <w:p w14:paraId="6C115C22" w14:textId="50514E8F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097860CA" w14:textId="77777777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39E73513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de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plot_confusion_matrix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y_true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, </w:t>
      </w:r>
      <w:proofErr w:type="spellStart"/>
      <w:r w:rsidRPr="00612600">
        <w:rPr>
          <w:rFonts w:ascii="Courier New" w:eastAsia="Times New Roman" w:hAnsi="Courier New" w:cs="Courier New"/>
          <w:color w:val="9CDCFE"/>
          <w:sz w:val="21"/>
          <w:szCs w:val="21"/>
          <w:lang w:val="en-PK" w:eastAsia="en-PK"/>
        </w:rPr>
        <w:t>y_pred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:</w:t>
      </w:r>
    </w:p>
    <w:p w14:paraId="75EBDAC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onf_matrix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onfusion_matri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ru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pred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74355CC2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ns.heatmap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onf_matri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anno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Tru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fm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d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cmap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Blues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ticklabel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0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1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ticklabel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0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1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)</w:t>
      </w:r>
    </w:p>
    <w:p w14:paraId="3E34758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t.xlabel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Predicted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7D8DFABB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t.ylabel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Actual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4AD8E2B3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t.title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'Confusion Matrix'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44247645" w14:textId="5F1E0DCE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t.show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block=</w:t>
      </w: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Fals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58E252CE" w14:textId="77777777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56B65580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df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pd.read_csv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"/content/drive/MyDrive/ailabmiod/diabetes_binary_health_indicators_BRFSS2021.csv"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2BFAEC56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555FF1CB" w14:textId="210291EA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X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df.iloc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: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:]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.values</w:t>
      </w:r>
    </w:p>
    <w:p w14:paraId="53C09522" w14:textId="5DB9190B" w:rsid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lastRenderedPageBreak/>
        <w:t xml:space="preserve">y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df.iloc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:,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.values</w:t>
      </w:r>
    </w:p>
    <w:p w14:paraId="1BCF1C2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kf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KFold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_split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0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huffle=</w:t>
      </w:r>
      <w:r w:rsidRPr="00612600">
        <w:rPr>
          <w:rFonts w:ascii="Courier New" w:eastAsia="Times New Roman" w:hAnsi="Courier New" w:cs="Courier New"/>
          <w:color w:val="569CD6"/>
          <w:sz w:val="21"/>
          <w:szCs w:val="21"/>
          <w:lang w:val="en-PK" w:eastAsia="en-PK"/>
        </w:rPr>
        <w:t>Tru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random_state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=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32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7377E9FE" w14:textId="77777777" w:rsidR="00612600" w:rsidRPr="00612600" w:rsidRDefault="00612600" w:rsidP="00612600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5A58AFB4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rain_inde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est_index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kf.spli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:</w:t>
      </w:r>
    </w:p>
    <w:p w14:paraId="1759851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X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rain_inde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X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est_inde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605401D2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y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rain_inde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y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est_inde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11D6CB2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783C664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   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accuracy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rain_perceptro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rai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402D1DE4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1DE09B28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prin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"Weights:"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26D27B75" w14:textId="15AD452A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prin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CE9178"/>
          <w:sz w:val="21"/>
          <w:szCs w:val="21"/>
          <w:lang w:val="en-PK" w:eastAsia="en-PK"/>
        </w:rPr>
        <w:t>"Accuracy:"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accuracy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73D6FC6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6AA94F"/>
          <w:sz w:val="21"/>
          <w:szCs w:val="21"/>
          <w:lang w:val="en-PK" w:eastAsia="en-PK"/>
        </w:rPr>
        <w:t># Use weights and bias to predict the classes for testing data</w:t>
      </w:r>
    </w:p>
    <w:p w14:paraId="199F32BA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column_stack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[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np.zero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CDCAA"/>
          <w:sz w:val="21"/>
          <w:szCs w:val="21"/>
          <w:lang w:val="en-PK" w:eastAsia="en-PK"/>
        </w:rPr>
        <w:t>len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)])</w:t>
      </w:r>
    </w:p>
    <w:p w14:paraId="724CC99D" w14:textId="7AA48C74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est_predictions</w:t>
      </w:r>
      <w:proofErr w:type="spellEnd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= 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[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1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if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np.dot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sample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weights</w:t>
      </w:r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&gt;=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else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B5CEA8"/>
          <w:sz w:val="21"/>
          <w:szCs w:val="21"/>
          <w:lang w:val="en-PK" w:eastAsia="en-PK"/>
        </w:rPr>
        <w:t>0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r w:rsidRPr="00612600">
        <w:rPr>
          <w:rFonts w:ascii="Courier New" w:eastAsia="Times New Roman" w:hAnsi="Courier New" w:cs="Courier New"/>
          <w:color w:val="C586C0"/>
          <w:sz w:val="21"/>
          <w:szCs w:val="21"/>
          <w:lang w:val="en-PK" w:eastAsia="en-PK"/>
        </w:rPr>
        <w:t>for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sample </w:t>
      </w:r>
      <w:r w:rsidRPr="00612600">
        <w:rPr>
          <w:rFonts w:ascii="Courier New" w:eastAsia="Times New Roman" w:hAnsi="Courier New" w:cs="Courier New"/>
          <w:color w:val="82C6FF"/>
          <w:sz w:val="21"/>
          <w:szCs w:val="21"/>
          <w:lang w:val="en-PK" w:eastAsia="en-PK"/>
        </w:rPr>
        <w:t>in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x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]</w:t>
      </w:r>
    </w:p>
    <w:p w14:paraId="06DF917C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r w:rsidRPr="00612600">
        <w:rPr>
          <w:rFonts w:ascii="Courier New" w:eastAsia="Times New Roman" w:hAnsi="Courier New" w:cs="Courier New"/>
          <w:color w:val="6AA94F"/>
          <w:sz w:val="21"/>
          <w:szCs w:val="21"/>
          <w:lang w:val="en-PK" w:eastAsia="en-PK"/>
        </w:rPr>
        <w:t># Plot confusion matrix for each fold</w:t>
      </w:r>
    </w:p>
    <w:p w14:paraId="49DD08DB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plot_confusion_matrix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(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y_test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,</w:t>
      </w:r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612600"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  <w:t>test_predictions</w:t>
      </w:r>
      <w:proofErr w:type="spellEnd"/>
      <w:r w:rsidRPr="00612600">
        <w:rPr>
          <w:rFonts w:ascii="Courier New" w:eastAsia="Times New Roman" w:hAnsi="Courier New" w:cs="Courier New"/>
          <w:color w:val="DCDCDC"/>
          <w:sz w:val="21"/>
          <w:szCs w:val="21"/>
          <w:lang w:val="en-PK" w:eastAsia="en-PK"/>
        </w:rPr>
        <w:t>)</w:t>
      </w:r>
    </w:p>
    <w:p w14:paraId="49679CCF" w14:textId="77777777" w:rsidR="00612600" w:rsidRPr="00612600" w:rsidRDefault="00612600" w:rsidP="00612600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PK" w:eastAsia="en-PK"/>
        </w:rPr>
      </w:pPr>
    </w:p>
    <w:p w14:paraId="2ED99DA7" w14:textId="77777777" w:rsidR="00612600" w:rsidRDefault="00612600" w:rsidP="000005F0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8D2207" w14:textId="59AF22DF" w:rsidR="003B4C15" w:rsidRDefault="00AF677E" w:rsidP="000005F0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  <w:r w:rsidR="00AD3B54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2A76B78F" w14:textId="41E70662" w:rsidR="003B4C15" w:rsidRDefault="003B4C15" w:rsidP="0064330D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DADB8E5" w14:textId="30E3496C" w:rsidR="0064330D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1:</w:t>
      </w:r>
    </w:p>
    <w:p w14:paraId="75766289" w14:textId="77777777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DCB0640" w14:textId="77777777" w:rsidR="00612600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20D7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BA705BE" wp14:editId="4DF54A89">
            <wp:extent cx="4321030" cy="3481431"/>
            <wp:effectExtent l="0" t="0" r="3810" b="5080"/>
            <wp:docPr id="1179261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26143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0861" cy="348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1C475" w14:textId="44380B15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2:</w:t>
      </w:r>
    </w:p>
    <w:p w14:paraId="035A3D35" w14:textId="517862BD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20D7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270DE1B" wp14:editId="66832043">
            <wp:extent cx="4733703" cy="3722160"/>
            <wp:effectExtent l="0" t="0" r="0" b="0"/>
            <wp:docPr id="209619126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191268" name="Picture 1" descr="A screenshot of a graph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7255" cy="372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CBD8" w14:textId="77777777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EE74242" w14:textId="75720D0E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3:</w:t>
      </w:r>
    </w:p>
    <w:p w14:paraId="28F3A7F0" w14:textId="267E6C25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20D7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0785A1" wp14:editId="27062783">
            <wp:extent cx="4987883" cy="3579446"/>
            <wp:effectExtent l="0" t="0" r="3810" b="2540"/>
            <wp:docPr id="78370817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708174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7883" cy="357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12153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B4E9840" w14:textId="31339F80" w:rsidR="00612600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4:</w:t>
      </w:r>
    </w:p>
    <w:p w14:paraId="5B73A972" w14:textId="18CB550F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bCs/>
          <w:noProof/>
          <w:sz w:val="28"/>
          <w:szCs w:val="28"/>
        </w:rPr>
        <w:lastRenderedPageBreak/>
        <w:drawing>
          <wp:inline distT="0" distB="0" distL="0" distR="0" wp14:anchorId="4B8ADE31" wp14:editId="74166718">
            <wp:extent cx="4200858" cy="4081780"/>
            <wp:effectExtent l="0" t="0" r="9525" b="0"/>
            <wp:docPr id="752678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678756" name=""/>
                    <pic:cNvPicPr/>
                  </pic:nvPicPr>
                  <pic:blipFill rotWithShape="1">
                    <a:blip r:embed="rId9"/>
                    <a:srcRect t="695"/>
                    <a:stretch/>
                  </pic:blipFill>
                  <pic:spPr bwMode="auto">
                    <a:xfrm>
                      <a:off x="0" y="0"/>
                      <a:ext cx="4203708" cy="4084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ED8AF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60E5A98" w14:textId="00C34FB6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5:</w:t>
      </w:r>
    </w:p>
    <w:p w14:paraId="2124520C" w14:textId="24B55559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5B97F047" wp14:editId="40A12A37">
            <wp:extent cx="4594749" cy="3305175"/>
            <wp:effectExtent l="0" t="0" r="0" b="0"/>
            <wp:docPr id="502664615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664615" name="Picture 1" descr="A screenshot of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7919" cy="331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5EB1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F67E2A0" w14:textId="01DD612B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6:</w:t>
      </w:r>
    </w:p>
    <w:p w14:paraId="609D7A0F" w14:textId="1301EA5F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bCs/>
          <w:noProof/>
          <w:sz w:val="28"/>
          <w:szCs w:val="28"/>
        </w:rPr>
        <w:lastRenderedPageBreak/>
        <w:drawing>
          <wp:inline distT="0" distB="0" distL="0" distR="0" wp14:anchorId="4B890265" wp14:editId="5AEC4AC7">
            <wp:extent cx="4562475" cy="3579345"/>
            <wp:effectExtent l="0" t="0" r="0" b="2540"/>
            <wp:docPr id="49085682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856820" name="Picture 1" descr="A screenshot of a graph&#10;&#10;Description automatically generated"/>
                    <pic:cNvPicPr/>
                  </pic:nvPicPr>
                  <pic:blipFill rotWithShape="1">
                    <a:blip r:embed="rId11"/>
                    <a:srcRect t="1227"/>
                    <a:stretch/>
                  </pic:blipFill>
                  <pic:spPr bwMode="auto">
                    <a:xfrm>
                      <a:off x="0" y="0"/>
                      <a:ext cx="4570014" cy="3585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0EDAE" w14:textId="77777777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B9D11F3" w14:textId="0FC7F88B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7:</w:t>
      </w:r>
    </w:p>
    <w:p w14:paraId="662C9B76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CBB273F" w14:textId="15D08402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28DBEDB8" wp14:editId="1F4F5B82">
            <wp:extent cx="4619235" cy="3702685"/>
            <wp:effectExtent l="0" t="0" r="0" b="0"/>
            <wp:docPr id="1743025124" name="Picture 1" descr="A screenshot of a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025124" name="Picture 1" descr="A screenshot of a graph"/>
                    <pic:cNvPicPr/>
                  </pic:nvPicPr>
                  <pic:blipFill rotWithShape="1">
                    <a:blip r:embed="rId12"/>
                    <a:srcRect t="1769" b="1"/>
                    <a:stretch/>
                  </pic:blipFill>
                  <pic:spPr bwMode="auto">
                    <a:xfrm>
                      <a:off x="0" y="0"/>
                      <a:ext cx="4636730" cy="3716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E9742" w14:textId="7B6502F6" w:rsidR="00612600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8:</w:t>
      </w:r>
    </w:p>
    <w:p w14:paraId="4BB81DE2" w14:textId="7D0614C6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D57F394" wp14:editId="25F5C22C">
            <wp:extent cx="4695825" cy="3715895"/>
            <wp:effectExtent l="0" t="0" r="0" b="0"/>
            <wp:docPr id="1912818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818655" name=""/>
                    <pic:cNvPicPr/>
                  </pic:nvPicPr>
                  <pic:blipFill rotWithShape="1">
                    <a:blip r:embed="rId13"/>
                    <a:srcRect t="629"/>
                    <a:stretch/>
                  </pic:blipFill>
                  <pic:spPr bwMode="auto">
                    <a:xfrm>
                      <a:off x="0" y="0"/>
                      <a:ext cx="4707750" cy="3725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814D1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42D0B79" w14:textId="0F2197BC" w:rsidR="00612600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9:</w:t>
      </w:r>
    </w:p>
    <w:p w14:paraId="56453814" w14:textId="496E9B67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4CAA2A" wp14:editId="0CAB789F">
            <wp:extent cx="4810125" cy="3778809"/>
            <wp:effectExtent l="0" t="0" r="0" b="0"/>
            <wp:docPr id="1683123463" name="Picture 1" descr="A screenshot of a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123463" name="Picture 1" descr="A screenshot of a graph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6627" cy="3783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A064B" w14:textId="7A3D2813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old 10:</w:t>
      </w:r>
    </w:p>
    <w:p w14:paraId="4D96ED54" w14:textId="77777777" w:rsidR="00612600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A83636C" w14:textId="1432892F" w:rsidR="00D20D7E" w:rsidRDefault="00612600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1260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C57A08" wp14:editId="3FE77A52">
            <wp:extent cx="5172797" cy="5249008"/>
            <wp:effectExtent l="0" t="0" r="8890" b="8890"/>
            <wp:docPr id="1367640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64033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C6AFE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AABB8D5" w14:textId="201AF558" w:rsidR="003538B5" w:rsidRDefault="003538B5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44F54C3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4992F9E" w14:textId="1B9B33D9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BCA6D10" w14:textId="77777777" w:rsidR="00D20D7E" w:rsidRDefault="00D20D7E" w:rsidP="00612600">
      <w:pPr>
        <w:pStyle w:val="Standard"/>
        <w:ind w:left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B1908D6" w14:textId="301E2CE6" w:rsidR="00D20D7E" w:rsidRDefault="00D20D7E" w:rsidP="003538B5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AE29A1A" w14:textId="77777777" w:rsidR="00D20D7E" w:rsidRDefault="00D20D7E" w:rsidP="003538B5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3345C9A" w14:textId="77777777" w:rsidR="00D20D7E" w:rsidRDefault="00D20D7E" w:rsidP="003538B5">
      <w:pPr>
        <w:pStyle w:val="Standard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sectPr w:rsidR="00D20D7E" w:rsidSect="003707DE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A7EB2"/>
    <w:multiLevelType w:val="hybridMultilevel"/>
    <w:tmpl w:val="8E780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10A98"/>
    <w:multiLevelType w:val="multilevel"/>
    <w:tmpl w:val="40DA4984"/>
    <w:lvl w:ilvl="0">
      <w:start w:val="1"/>
      <w:numFmt w:val="decimal"/>
      <w:lvlText w:val="%1."/>
      <w:lvlJc w:val="left"/>
      <w:pPr>
        <w:ind w:left="720" w:hanging="7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1">
      <w:start w:val="1"/>
      <w:numFmt w:val="lowerLetter"/>
      <w:lvlText w:val="%2"/>
      <w:lvlJc w:val="left"/>
      <w:pPr>
        <w:ind w:left="1440" w:hanging="1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2">
      <w:start w:val="1"/>
      <w:numFmt w:val="lowerRoman"/>
      <w:lvlText w:val="%3"/>
      <w:lvlJc w:val="left"/>
      <w:pPr>
        <w:ind w:left="2160" w:hanging="2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3">
      <w:start w:val="1"/>
      <w:numFmt w:val="decimal"/>
      <w:lvlText w:val="%4"/>
      <w:lvlJc w:val="left"/>
      <w:pPr>
        <w:ind w:left="2880" w:hanging="2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4">
      <w:start w:val="1"/>
      <w:numFmt w:val="lowerLetter"/>
      <w:lvlText w:val="%5"/>
      <w:lvlJc w:val="left"/>
      <w:pPr>
        <w:ind w:left="3600" w:hanging="3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5">
      <w:start w:val="1"/>
      <w:numFmt w:val="lowerRoman"/>
      <w:lvlText w:val="%6"/>
      <w:lvlJc w:val="left"/>
      <w:pPr>
        <w:ind w:left="4320" w:hanging="43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6">
      <w:start w:val="1"/>
      <w:numFmt w:val="decimal"/>
      <w:lvlText w:val="%7"/>
      <w:lvlJc w:val="left"/>
      <w:pPr>
        <w:ind w:left="5040" w:hanging="50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7">
      <w:start w:val="1"/>
      <w:numFmt w:val="lowerLetter"/>
      <w:lvlText w:val="%8"/>
      <w:lvlJc w:val="left"/>
      <w:pPr>
        <w:ind w:left="5760" w:hanging="57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  <w:lvl w:ilvl="8">
      <w:start w:val="1"/>
      <w:numFmt w:val="lowerRoman"/>
      <w:lvlText w:val="%9"/>
      <w:lvlJc w:val="left"/>
      <w:pPr>
        <w:ind w:left="6480" w:hanging="64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/>
        <w:effect w:val="none"/>
        <w:vertAlign w:val="baseline"/>
      </w:rPr>
    </w:lvl>
  </w:abstractNum>
  <w:abstractNum w:abstractNumId="2" w15:restartNumberingAfterBreak="0">
    <w:nsid w:val="0D385980"/>
    <w:multiLevelType w:val="hybridMultilevel"/>
    <w:tmpl w:val="9BFCA904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56377"/>
    <w:multiLevelType w:val="hybridMultilevel"/>
    <w:tmpl w:val="0F9C4112"/>
    <w:lvl w:ilvl="0" w:tplc="FFFFFFFF">
      <w:start w:val="1"/>
      <w:numFmt w:val="decimal"/>
      <w:lvlText w:val="%1)"/>
      <w:lvlJc w:val="left"/>
      <w:pPr>
        <w:ind w:left="293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)"/>
      <w:lvlJc w:val="left"/>
      <w:pPr>
        <w:ind w:left="996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80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52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324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96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68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40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612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183B461B"/>
    <w:multiLevelType w:val="multilevel"/>
    <w:tmpl w:val="568213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229359A"/>
    <w:multiLevelType w:val="multilevel"/>
    <w:tmpl w:val="331418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58771EF"/>
    <w:multiLevelType w:val="multilevel"/>
    <w:tmpl w:val="681676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6B7382F"/>
    <w:multiLevelType w:val="hybridMultilevel"/>
    <w:tmpl w:val="59CE9EF4"/>
    <w:lvl w:ilvl="0" w:tplc="9E826EF6">
      <w:start w:val="1"/>
      <w:numFmt w:val="decimal"/>
      <w:lvlText w:val="%1."/>
      <w:lvlJc w:val="left"/>
      <w:pPr>
        <w:ind w:left="370" w:hanging="360"/>
      </w:pPr>
    </w:lvl>
    <w:lvl w:ilvl="1" w:tplc="04090019">
      <w:start w:val="1"/>
      <w:numFmt w:val="lowerLetter"/>
      <w:lvlText w:val="%2."/>
      <w:lvlJc w:val="left"/>
      <w:pPr>
        <w:ind w:left="1090" w:hanging="360"/>
      </w:pPr>
    </w:lvl>
    <w:lvl w:ilvl="2" w:tplc="0409001B">
      <w:start w:val="1"/>
      <w:numFmt w:val="lowerRoman"/>
      <w:lvlText w:val="%3."/>
      <w:lvlJc w:val="right"/>
      <w:pPr>
        <w:ind w:left="1810" w:hanging="180"/>
      </w:pPr>
    </w:lvl>
    <w:lvl w:ilvl="3" w:tplc="0409000F">
      <w:start w:val="1"/>
      <w:numFmt w:val="decimal"/>
      <w:lvlText w:val="%4."/>
      <w:lvlJc w:val="left"/>
      <w:pPr>
        <w:ind w:left="2530" w:hanging="360"/>
      </w:pPr>
    </w:lvl>
    <w:lvl w:ilvl="4" w:tplc="04090019">
      <w:start w:val="1"/>
      <w:numFmt w:val="lowerLetter"/>
      <w:lvlText w:val="%5."/>
      <w:lvlJc w:val="left"/>
      <w:pPr>
        <w:ind w:left="3250" w:hanging="360"/>
      </w:pPr>
    </w:lvl>
    <w:lvl w:ilvl="5" w:tplc="0409001B">
      <w:start w:val="1"/>
      <w:numFmt w:val="lowerRoman"/>
      <w:lvlText w:val="%6."/>
      <w:lvlJc w:val="right"/>
      <w:pPr>
        <w:ind w:left="3970" w:hanging="180"/>
      </w:pPr>
    </w:lvl>
    <w:lvl w:ilvl="6" w:tplc="0409000F">
      <w:start w:val="1"/>
      <w:numFmt w:val="decimal"/>
      <w:lvlText w:val="%7."/>
      <w:lvlJc w:val="left"/>
      <w:pPr>
        <w:ind w:left="4690" w:hanging="360"/>
      </w:pPr>
    </w:lvl>
    <w:lvl w:ilvl="7" w:tplc="04090019">
      <w:start w:val="1"/>
      <w:numFmt w:val="lowerLetter"/>
      <w:lvlText w:val="%8."/>
      <w:lvlJc w:val="left"/>
      <w:pPr>
        <w:ind w:left="5410" w:hanging="360"/>
      </w:pPr>
    </w:lvl>
    <w:lvl w:ilvl="8" w:tplc="0409001B">
      <w:start w:val="1"/>
      <w:numFmt w:val="lowerRoman"/>
      <w:lvlText w:val="%9."/>
      <w:lvlJc w:val="right"/>
      <w:pPr>
        <w:ind w:left="6130" w:hanging="180"/>
      </w:pPr>
    </w:lvl>
  </w:abstractNum>
  <w:abstractNum w:abstractNumId="8" w15:restartNumberingAfterBreak="0">
    <w:nsid w:val="38362567"/>
    <w:multiLevelType w:val="hybridMultilevel"/>
    <w:tmpl w:val="42B45992"/>
    <w:lvl w:ilvl="0" w:tplc="BD6EA876">
      <w:start w:val="1"/>
      <w:numFmt w:val="decimal"/>
      <w:lvlText w:val="%1)"/>
      <w:lvlJc w:val="left"/>
      <w:pPr>
        <w:ind w:left="293" w:firstLine="0"/>
      </w:pPr>
      <w:rPr>
        <w:rFonts w:ascii="Times New Roman" w:eastAsia="Cambria" w:hAnsi="Times New Roman" w:cs="Times New Roman" w:hint="default"/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282A1F58">
      <w:start w:val="1"/>
      <w:numFmt w:val="lowerLetter"/>
      <w:lvlText w:val="%2)"/>
      <w:lvlJc w:val="left"/>
      <w:pPr>
        <w:ind w:left="996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F04C4AF4">
      <w:start w:val="1"/>
      <w:numFmt w:val="lowerRoman"/>
      <w:lvlText w:val="%3"/>
      <w:lvlJc w:val="left"/>
      <w:pPr>
        <w:ind w:left="180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368B6F8">
      <w:start w:val="1"/>
      <w:numFmt w:val="decimal"/>
      <w:lvlText w:val="%4"/>
      <w:lvlJc w:val="left"/>
      <w:pPr>
        <w:ind w:left="252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C4D4837A">
      <w:start w:val="1"/>
      <w:numFmt w:val="lowerLetter"/>
      <w:lvlText w:val="%5"/>
      <w:lvlJc w:val="left"/>
      <w:pPr>
        <w:ind w:left="324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74A8D788">
      <w:start w:val="1"/>
      <w:numFmt w:val="lowerRoman"/>
      <w:lvlText w:val="%6"/>
      <w:lvlJc w:val="left"/>
      <w:pPr>
        <w:ind w:left="396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92EFD86">
      <w:start w:val="1"/>
      <w:numFmt w:val="decimal"/>
      <w:lvlText w:val="%7"/>
      <w:lvlJc w:val="left"/>
      <w:pPr>
        <w:ind w:left="468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AA087B9E">
      <w:start w:val="1"/>
      <w:numFmt w:val="lowerLetter"/>
      <w:lvlText w:val="%8"/>
      <w:lvlJc w:val="left"/>
      <w:pPr>
        <w:ind w:left="540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D65C31DE">
      <w:start w:val="1"/>
      <w:numFmt w:val="lowerRoman"/>
      <w:lvlText w:val="%9"/>
      <w:lvlJc w:val="left"/>
      <w:pPr>
        <w:ind w:left="6120" w:firstLine="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9" w15:restartNumberingAfterBreak="0">
    <w:nsid w:val="38414E16"/>
    <w:multiLevelType w:val="hybridMultilevel"/>
    <w:tmpl w:val="8E0E4EB0"/>
    <w:lvl w:ilvl="0" w:tplc="0A18A820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EE1C1C"/>
    <w:multiLevelType w:val="hybridMultilevel"/>
    <w:tmpl w:val="DC509D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477BE"/>
    <w:multiLevelType w:val="hybridMultilevel"/>
    <w:tmpl w:val="DBAE411E"/>
    <w:lvl w:ilvl="0" w:tplc="1CAAFC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BF58AD"/>
    <w:multiLevelType w:val="multilevel"/>
    <w:tmpl w:val="751E6F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FDF0EDC"/>
    <w:multiLevelType w:val="hybridMultilevel"/>
    <w:tmpl w:val="62E213D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72FB8"/>
    <w:multiLevelType w:val="multilevel"/>
    <w:tmpl w:val="DE7601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5F17A7E"/>
    <w:multiLevelType w:val="hybridMultilevel"/>
    <w:tmpl w:val="DC509D8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4B39C5"/>
    <w:multiLevelType w:val="hybridMultilevel"/>
    <w:tmpl w:val="D7464470"/>
    <w:lvl w:ilvl="0" w:tplc="20000017">
      <w:start w:val="1"/>
      <w:numFmt w:val="lowerLetter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F385B08"/>
    <w:multiLevelType w:val="multilevel"/>
    <w:tmpl w:val="F1A6FB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568884389">
    <w:abstractNumId w:val="14"/>
  </w:num>
  <w:num w:numId="2" w16cid:durableId="1294407452">
    <w:abstractNumId w:val="17"/>
  </w:num>
  <w:num w:numId="3" w16cid:durableId="731655332">
    <w:abstractNumId w:val="2"/>
  </w:num>
  <w:num w:numId="4" w16cid:durableId="706100469">
    <w:abstractNumId w:val="17"/>
  </w:num>
  <w:num w:numId="5" w16cid:durableId="1260017315">
    <w:abstractNumId w:val="15"/>
  </w:num>
  <w:num w:numId="6" w16cid:durableId="122907125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688194">
    <w:abstractNumId w:val="10"/>
  </w:num>
  <w:num w:numId="8" w16cid:durableId="1128006791">
    <w:abstractNumId w:val="12"/>
  </w:num>
  <w:num w:numId="9" w16cid:durableId="1808813736">
    <w:abstractNumId w:val="4"/>
  </w:num>
  <w:num w:numId="10" w16cid:durableId="18043445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2929453">
    <w:abstractNumId w:val="13"/>
  </w:num>
  <w:num w:numId="12" w16cid:durableId="2083984039">
    <w:abstractNumId w:val="0"/>
  </w:num>
  <w:num w:numId="13" w16cid:durableId="20726074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6201421">
    <w:abstractNumId w:val="6"/>
  </w:num>
  <w:num w:numId="15" w16cid:durableId="240069424">
    <w:abstractNumId w:val="5"/>
  </w:num>
  <w:num w:numId="16" w16cid:durableId="77947323">
    <w:abstractNumId w:val="16"/>
  </w:num>
  <w:num w:numId="17" w16cid:durableId="1007753500">
    <w:abstractNumId w:val="11"/>
  </w:num>
  <w:num w:numId="18" w16cid:durableId="48805663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56779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bE0NzKyMDQ0NjBT0lEKTi0uzszPAymwqAUADPwa9SwAAAA="/>
  </w:docVars>
  <w:rsids>
    <w:rsidRoot w:val="00A428FB"/>
    <w:rsid w:val="000005F0"/>
    <w:rsid w:val="000576A2"/>
    <w:rsid w:val="00081D4E"/>
    <w:rsid w:val="000D6DEF"/>
    <w:rsid w:val="001F5830"/>
    <w:rsid w:val="00252F15"/>
    <w:rsid w:val="003538B5"/>
    <w:rsid w:val="003707DE"/>
    <w:rsid w:val="00382793"/>
    <w:rsid w:val="003B4C15"/>
    <w:rsid w:val="005F2B48"/>
    <w:rsid w:val="005F548D"/>
    <w:rsid w:val="00612600"/>
    <w:rsid w:val="0064330D"/>
    <w:rsid w:val="006E1BBA"/>
    <w:rsid w:val="007159AF"/>
    <w:rsid w:val="00737E24"/>
    <w:rsid w:val="00786A2C"/>
    <w:rsid w:val="00806FB9"/>
    <w:rsid w:val="008C0BC5"/>
    <w:rsid w:val="008C3E04"/>
    <w:rsid w:val="00965B4A"/>
    <w:rsid w:val="009B2AA5"/>
    <w:rsid w:val="009C0089"/>
    <w:rsid w:val="00A37ABB"/>
    <w:rsid w:val="00A428FB"/>
    <w:rsid w:val="00AD3B54"/>
    <w:rsid w:val="00AF3115"/>
    <w:rsid w:val="00AF677E"/>
    <w:rsid w:val="00B84AA3"/>
    <w:rsid w:val="00C0065A"/>
    <w:rsid w:val="00D20D7E"/>
    <w:rsid w:val="00D656A7"/>
    <w:rsid w:val="00DA22A7"/>
    <w:rsid w:val="00EA5A70"/>
    <w:rsid w:val="00EB1485"/>
    <w:rsid w:val="00EB3232"/>
    <w:rsid w:val="00F05293"/>
    <w:rsid w:val="00F35054"/>
    <w:rsid w:val="00F75666"/>
    <w:rsid w:val="00F9290F"/>
    <w:rsid w:val="00FA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41CD2"/>
  <w15:chartTrackingRefBased/>
  <w15:docId w15:val="{A9B09B9B-1CED-4067-A786-F6850531B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AA3"/>
    <w:pPr>
      <w:spacing w:after="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5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005F0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customStyle="1" w:styleId="Standard">
    <w:name w:val="Standard"/>
    <w:rsid w:val="000005F0"/>
    <w:pPr>
      <w:widowControl w:val="0"/>
      <w:suppressAutoHyphens/>
      <w:autoSpaceDN w:val="0"/>
      <w:spacing w:after="0" w:line="240" w:lineRule="auto"/>
    </w:pPr>
    <w:rPr>
      <w:rFonts w:ascii="Liberation Serif" w:eastAsia="Segoe UI" w:hAnsi="Liberation Serif" w:cs="Tahoma"/>
      <w:color w:val="000000"/>
      <w:kern w:val="3"/>
      <w:sz w:val="24"/>
      <w:szCs w:val="24"/>
      <w:lang w:val="en-US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05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05F0"/>
    <w:rPr>
      <w:rFonts w:ascii="Courier New" w:eastAsia="Times New Roman" w:hAnsi="Courier New" w:cs="Courier New"/>
      <w:kern w:val="0"/>
      <w:sz w:val="20"/>
      <w:szCs w:val="20"/>
      <w:lang w:val="en-PK" w:eastAsia="en-PK"/>
      <w14:ligatures w14:val="none"/>
    </w:rPr>
  </w:style>
  <w:style w:type="paragraph" w:styleId="ListParagraph">
    <w:name w:val="List Paragraph"/>
    <w:basedOn w:val="Normal"/>
    <w:uiPriority w:val="34"/>
    <w:qFormat/>
    <w:rsid w:val="006E1BBA"/>
    <w:pPr>
      <w:ind w:left="720"/>
      <w:contextualSpacing/>
    </w:pPr>
  </w:style>
  <w:style w:type="table" w:styleId="TableGrid">
    <w:name w:val="Table Grid"/>
    <w:basedOn w:val="TableNormal"/>
    <w:uiPriority w:val="39"/>
    <w:rsid w:val="00F929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0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1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4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6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3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7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1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5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6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8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7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1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6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4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6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2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7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0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5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2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7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2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1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4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1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5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6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4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5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1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9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7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7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6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9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8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8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0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8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4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2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0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8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5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CA0AC-DEDB-4F5E-862A-91F9B54B2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8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SIBGHAT</dc:creator>
  <cp:keywords/>
  <dc:description/>
  <cp:lastModifiedBy>OMAR SIBGHAT</cp:lastModifiedBy>
  <cp:revision>30</cp:revision>
  <dcterms:created xsi:type="dcterms:W3CDTF">2023-10-16T19:31:00Z</dcterms:created>
  <dcterms:modified xsi:type="dcterms:W3CDTF">2024-08-15T00:57:00Z</dcterms:modified>
</cp:coreProperties>
</file>